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40A43" w:rsidRDefault="0056075F" w:rsidP="00803B28">
      <w:pPr>
        <w:jc w:val="both"/>
        <w:rPr>
          <w:b/>
          <w:sz w:val="36"/>
          <w:szCs w:val="36"/>
        </w:rPr>
      </w:pPr>
      <w:r w:rsidRPr="001A6AF4">
        <w:rPr>
          <w:b/>
          <w:sz w:val="36"/>
          <w:szCs w:val="36"/>
        </w:rPr>
        <w:t xml:space="preserve">Why </w:t>
      </w:r>
      <w:r w:rsidR="006F7AC8">
        <w:rPr>
          <w:b/>
          <w:sz w:val="36"/>
          <w:szCs w:val="36"/>
        </w:rPr>
        <w:t xml:space="preserve">a </w:t>
      </w:r>
      <w:r w:rsidRPr="001A6AF4">
        <w:rPr>
          <w:b/>
          <w:sz w:val="36"/>
          <w:szCs w:val="36"/>
        </w:rPr>
        <w:t>website is important for business in Nepal</w:t>
      </w:r>
    </w:p>
    <w:p w:rsidR="00C9326B" w:rsidRPr="001A6AF4" w:rsidRDefault="00746053" w:rsidP="00803B28">
      <w:pPr>
        <w:jc w:val="both"/>
        <w:rPr>
          <w:b/>
          <w:sz w:val="36"/>
          <w:szCs w:val="36"/>
        </w:rPr>
      </w:pPr>
      <w:r w:rsidRPr="00746053">
        <w:rPr>
          <w:b/>
          <w:sz w:val="36"/>
          <w:szCs w:val="36"/>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9.35pt;height:125.2pt">
            <v:imagedata r:id="rId6" o:title="facebook_cover_photo_1"/>
          </v:shape>
        </w:pict>
      </w:r>
    </w:p>
    <w:p w:rsidR="0056075F" w:rsidRPr="001A6AF4" w:rsidRDefault="0056075F" w:rsidP="00803B28">
      <w:pPr>
        <w:shd w:val="clear" w:color="auto" w:fill="FFFFFF"/>
        <w:spacing w:after="0" w:line="240" w:lineRule="auto"/>
        <w:jc w:val="both"/>
        <w:textAlignment w:val="top"/>
        <w:rPr>
          <w:rFonts w:ascii="Arial" w:eastAsia="Times New Roman" w:hAnsi="Arial" w:cs="Arial"/>
          <w:color w:val="222222"/>
          <w:sz w:val="18"/>
          <w:szCs w:val="18"/>
        </w:rPr>
      </w:pPr>
    </w:p>
    <w:p w:rsidR="007A6D43" w:rsidRDefault="001A6AF4" w:rsidP="00803B28">
      <w:pPr>
        <w:pStyle w:val="NoSpacing"/>
        <w:jc w:val="both"/>
      </w:pPr>
      <w:r>
        <w:t>There are over 4.33 billion internet users currently, covering 56 percent of the world’s population.</w:t>
      </w:r>
      <w:r w:rsidR="007A6D43">
        <w:t xml:space="preserve"> Based on this fact, it is essential for any business to have a website with all the details of their products and services. </w:t>
      </w:r>
      <w:r w:rsidR="002B4900">
        <w:t xml:space="preserve">In </w:t>
      </w:r>
      <w:r w:rsidR="006F7AC8">
        <w:t>th</w:t>
      </w:r>
      <w:r w:rsidR="000E02C2">
        <w:t>is</w:t>
      </w:r>
      <w:r w:rsidR="006F7AC8">
        <w:t xml:space="preserve"> </w:t>
      </w:r>
      <w:r w:rsidR="002B4900">
        <w:t>modern era, almost all the compan</w:t>
      </w:r>
      <w:r w:rsidR="006F7AC8">
        <w:t>ies</w:t>
      </w:r>
      <w:r w:rsidR="002B4900">
        <w:t xml:space="preserve"> in developed countries are operating their business through online. </w:t>
      </w:r>
      <w:r w:rsidR="00DA34F8">
        <w:t xml:space="preserve">Web content is </w:t>
      </w:r>
      <w:r w:rsidR="006F7AC8">
        <w:t>the</w:t>
      </w:r>
      <w:r w:rsidR="00DA34F8">
        <w:t xml:space="preserve"> most convenient way to connect with your customer</w:t>
      </w:r>
      <w:r w:rsidR="006F7AC8">
        <w:t>s</w:t>
      </w:r>
      <w:r w:rsidR="00DA34F8">
        <w:t xml:space="preserve"> and track their behavior and </w:t>
      </w:r>
      <w:r w:rsidR="00D97889">
        <w:t xml:space="preserve">launch products or services as per </w:t>
      </w:r>
      <w:r w:rsidR="006234F9">
        <w:t>their needs</w:t>
      </w:r>
      <w:r w:rsidR="00D97889">
        <w:t>.</w:t>
      </w:r>
    </w:p>
    <w:p w:rsidR="006F7AC8" w:rsidRDefault="006F7AC8" w:rsidP="00803B28">
      <w:pPr>
        <w:pStyle w:val="NoSpacing"/>
        <w:jc w:val="both"/>
      </w:pPr>
    </w:p>
    <w:p w:rsidR="00D97889" w:rsidRDefault="00D97889" w:rsidP="00803B28">
      <w:pPr>
        <w:pStyle w:val="NoSpacing"/>
        <w:jc w:val="both"/>
      </w:pPr>
      <w:r>
        <w:t xml:space="preserve">When it comes to </w:t>
      </w:r>
      <w:r w:rsidR="006F7AC8">
        <w:t xml:space="preserve">the </w:t>
      </w:r>
      <w:r>
        <w:t>Nepali business market</w:t>
      </w:r>
      <w:r w:rsidR="006F7AC8">
        <w:t>,</w:t>
      </w:r>
      <w:r>
        <w:t xml:space="preserve"> </w:t>
      </w:r>
      <w:r w:rsidR="002434DC">
        <w:t xml:space="preserve">a </w:t>
      </w:r>
      <w:r w:rsidR="00091C48">
        <w:t xml:space="preserve">website </w:t>
      </w:r>
      <w:r>
        <w:t xml:space="preserve">is the most effective way to do marketing of a business. Either it is a big corporate house or a small </w:t>
      </w:r>
      <w:r w:rsidR="005E1D97">
        <w:t>startup;</w:t>
      </w:r>
      <w:r>
        <w:t xml:space="preserve"> </w:t>
      </w:r>
      <w:r w:rsidR="00091C48">
        <w:t xml:space="preserve">it is </w:t>
      </w:r>
      <w:r w:rsidR="006F7AC8">
        <w:t xml:space="preserve">obviously </w:t>
      </w:r>
      <w:r w:rsidR="00091C48">
        <w:t>the best instrument</w:t>
      </w:r>
      <w:r w:rsidR="006F7AC8">
        <w:t xml:space="preserve"> to</w:t>
      </w:r>
      <w:r w:rsidR="00091C48">
        <w:t xml:space="preserve"> inform your potential customer about your business</w:t>
      </w:r>
      <w:r w:rsidR="006F7AC8">
        <w:t xml:space="preserve">. No matter how much you spent on creating a site, the presence of your business on </w:t>
      </w:r>
      <w:r w:rsidR="007F2BD8">
        <w:t xml:space="preserve">the </w:t>
      </w:r>
      <w:r w:rsidR="006F7AC8">
        <w:t xml:space="preserve">internet matters the most. </w:t>
      </w:r>
    </w:p>
    <w:p w:rsidR="006F7AC8" w:rsidRDefault="006F7AC8" w:rsidP="00803B28">
      <w:pPr>
        <w:pStyle w:val="NoSpacing"/>
        <w:jc w:val="both"/>
      </w:pPr>
    </w:p>
    <w:p w:rsidR="006F7AC8" w:rsidRDefault="006F7AC8" w:rsidP="00803B28">
      <w:pPr>
        <w:pStyle w:val="NoSpacing"/>
        <w:jc w:val="both"/>
      </w:pPr>
      <w:r>
        <w:t>While talking about the online business in Nepal</w:t>
      </w:r>
      <w:r w:rsidR="005E1D97">
        <w:t xml:space="preserve">, </w:t>
      </w:r>
      <w:r>
        <w:t xml:space="preserve">there are various types of business which are doing business online and making good earnings. </w:t>
      </w:r>
      <w:r w:rsidR="00301DE5">
        <w:t xml:space="preserve">There are various sectors in </w:t>
      </w:r>
      <w:r w:rsidR="006C23C8">
        <w:t xml:space="preserve">the </w:t>
      </w:r>
      <w:r w:rsidR="00301DE5">
        <w:t xml:space="preserve">Nepali market where </w:t>
      </w:r>
      <w:r w:rsidR="00803B28">
        <w:t>many</w:t>
      </w:r>
      <w:r w:rsidR="00301DE5">
        <w:t xml:space="preserve"> companies have made </w:t>
      </w:r>
      <w:r w:rsidR="006C23C8">
        <w:t xml:space="preserve">the </w:t>
      </w:r>
      <w:r w:rsidR="00301DE5">
        <w:t>website as their primary tool for promoting business</w:t>
      </w:r>
      <w:r>
        <w:t xml:space="preserve">. Let’s talk about some </w:t>
      </w:r>
      <w:r w:rsidR="00301DE5">
        <w:t>sectors in Nepal which need</w:t>
      </w:r>
      <w:r>
        <w:t xml:space="preserve"> to go online so that they can take it to another level.</w:t>
      </w:r>
    </w:p>
    <w:p w:rsidR="006F7AC8" w:rsidRDefault="006F7AC8" w:rsidP="00803B28">
      <w:pPr>
        <w:pStyle w:val="NoSpacing"/>
        <w:jc w:val="both"/>
      </w:pPr>
    </w:p>
    <w:p w:rsidR="006F7AC8" w:rsidRDefault="00872D73" w:rsidP="00803B28">
      <w:pPr>
        <w:pStyle w:val="NoSpacing"/>
        <w:jc w:val="both"/>
        <w:rPr>
          <w:b/>
        </w:rPr>
      </w:pPr>
      <w:r>
        <w:rPr>
          <w:b/>
        </w:rPr>
        <w:t>Travel and trekking</w:t>
      </w:r>
      <w:r w:rsidR="00683E4F">
        <w:rPr>
          <w:b/>
        </w:rPr>
        <w:t xml:space="preserve"> agencies</w:t>
      </w:r>
    </w:p>
    <w:p w:rsidR="003B44EE" w:rsidRDefault="00C4027A" w:rsidP="00803B28">
      <w:pPr>
        <w:pStyle w:val="NoSpacing"/>
        <w:jc w:val="both"/>
      </w:pPr>
      <w:r>
        <w:t>Trekking in Nepal is the best way to experience the natural beauty and diverse culture</w:t>
      </w:r>
      <w:r w:rsidR="007F2BD8">
        <w:t xml:space="preserve"> and website can be primary platform to promote this business</w:t>
      </w:r>
      <w:r>
        <w:t xml:space="preserve">. </w:t>
      </w:r>
      <w:r w:rsidR="005E1D97" w:rsidRPr="005E1D97">
        <w:t xml:space="preserve">The potential customers </w:t>
      </w:r>
      <w:r w:rsidR="002434DC">
        <w:t>of</w:t>
      </w:r>
      <w:r w:rsidR="005E1D97" w:rsidRPr="005E1D97">
        <w:t xml:space="preserve"> </w:t>
      </w:r>
      <w:r w:rsidR="00E70DDB">
        <w:t xml:space="preserve">this </w:t>
      </w:r>
      <w:r w:rsidR="005E1D97" w:rsidRPr="005E1D97">
        <w:t>business are mostly from foreign countries. So, having a website is a hug</w:t>
      </w:r>
      <w:r w:rsidR="005E1D97">
        <w:t>e advantage, not only to show your presence but also to promote business. It is almost impossible to reach those audiences without web content.</w:t>
      </w:r>
      <w:r w:rsidR="00872D73">
        <w:t xml:space="preserve"> Doing SEO of your web</w:t>
      </w:r>
      <w:r w:rsidR="000D34C4">
        <w:t xml:space="preserve">site can be a smart move as this will help to rank your site at </w:t>
      </w:r>
      <w:r w:rsidR="007F2BD8">
        <w:t xml:space="preserve">the </w:t>
      </w:r>
      <w:r w:rsidR="000D34C4">
        <w:t xml:space="preserve">top which will definitely attract more traffic. Your customers can take benefit of booking ticket and tour packages online. This will help in boosting your business and </w:t>
      </w:r>
      <w:r w:rsidR="00145BF6">
        <w:t>built good reputation among the customers</w:t>
      </w:r>
      <w:r w:rsidR="000D34C4">
        <w:t>. A</w:t>
      </w:r>
      <w:r w:rsidR="005E1D97">
        <w:t xml:space="preserve">ctually, it is the cheapest tool to </w:t>
      </w:r>
      <w:r w:rsidR="007F2BD8">
        <w:t xml:space="preserve">reach </w:t>
      </w:r>
      <w:r w:rsidR="00D63498">
        <w:t>those clients</w:t>
      </w:r>
      <w:r w:rsidR="003B44EE">
        <w:t xml:space="preserve"> and promote tourism in Nepal</w:t>
      </w:r>
      <w:r w:rsidR="001F4FBD">
        <w:t xml:space="preserve">. </w:t>
      </w:r>
    </w:p>
    <w:p w:rsidR="006F7AC8" w:rsidRDefault="007F2BD8" w:rsidP="00803B28">
      <w:pPr>
        <w:pStyle w:val="NoSpacing"/>
        <w:jc w:val="both"/>
      </w:pPr>
      <w:r>
        <w:t>At the same time</w:t>
      </w:r>
      <w:r w:rsidR="005B5525">
        <w:t>,</w:t>
      </w:r>
      <w:r>
        <w:t xml:space="preserve"> digital marketi</w:t>
      </w:r>
      <w:r w:rsidR="005B5525">
        <w:t>ng of your business on social media and Google can be a tricky step to take</w:t>
      </w:r>
      <w:r>
        <w:t>.</w:t>
      </w:r>
      <w:r w:rsidR="005B5525">
        <w:t xml:space="preserve"> More the traffic more chance of business, so it is very important to marketing </w:t>
      </w:r>
      <w:r w:rsidR="00AF6F7D">
        <w:t xml:space="preserve">in </w:t>
      </w:r>
      <w:r w:rsidR="005B5525">
        <w:t>many platforms depending on characteristic of your business.</w:t>
      </w:r>
      <w:r w:rsidR="003B44EE">
        <w:t xml:space="preserve"> There were 2,827,000 active Facebook users in Nepal till January, 2019 which obviously become a go to platform for promoting your business.</w:t>
      </w:r>
      <w:r w:rsidR="00AF6F7D">
        <w:t xml:space="preserve"> Advertising on social media will connect you to the international as well as domestic clients. </w:t>
      </w:r>
      <w:r>
        <w:t>There</w:t>
      </w:r>
      <w:r w:rsidR="001F4FBD">
        <w:t xml:space="preserve"> is a </w:t>
      </w:r>
      <w:r w:rsidR="009F0771">
        <w:t>mammoth possibility</w:t>
      </w:r>
      <w:r w:rsidR="001F4FBD">
        <w:t xml:space="preserve"> of getting business because your customers can contact </w:t>
      </w:r>
      <w:r w:rsidR="00E32128">
        <w:t xml:space="preserve">you directly and </w:t>
      </w:r>
      <w:r w:rsidR="00301DE5">
        <w:t xml:space="preserve">their </w:t>
      </w:r>
      <w:r w:rsidR="00E32128">
        <w:t xml:space="preserve">queries can be solved online. </w:t>
      </w:r>
    </w:p>
    <w:p w:rsidR="00E32128" w:rsidRDefault="00E32128" w:rsidP="00803B28">
      <w:pPr>
        <w:pStyle w:val="NoSpacing"/>
        <w:jc w:val="both"/>
      </w:pPr>
    </w:p>
    <w:p w:rsidR="00947EA1" w:rsidRDefault="00947EA1" w:rsidP="00803B28">
      <w:pPr>
        <w:pStyle w:val="NoSpacing"/>
        <w:jc w:val="both"/>
        <w:rPr>
          <w:b/>
        </w:rPr>
      </w:pPr>
    </w:p>
    <w:p w:rsidR="00E32128" w:rsidRPr="009F0771" w:rsidRDefault="00E32128" w:rsidP="00803B28">
      <w:pPr>
        <w:pStyle w:val="NoSpacing"/>
        <w:jc w:val="both"/>
        <w:rPr>
          <w:b/>
        </w:rPr>
      </w:pPr>
      <w:r w:rsidRPr="009F0771">
        <w:rPr>
          <w:b/>
        </w:rPr>
        <w:lastRenderedPageBreak/>
        <w:t>Nepali handicraft business</w:t>
      </w:r>
    </w:p>
    <w:p w:rsidR="00722514" w:rsidRDefault="00E32128" w:rsidP="00803B28">
      <w:pPr>
        <w:pStyle w:val="NoSpacing"/>
        <w:jc w:val="both"/>
      </w:pPr>
      <w:r>
        <w:t xml:space="preserve">There is a huge demand </w:t>
      </w:r>
      <w:r w:rsidR="002434DC">
        <w:t>for</w:t>
      </w:r>
      <w:r>
        <w:t xml:space="preserve"> Nepali handicraft</w:t>
      </w:r>
      <w:r w:rsidR="007F2BD8">
        <w:t>s</w:t>
      </w:r>
      <w:r>
        <w:t xml:space="preserve"> in </w:t>
      </w:r>
      <w:r w:rsidR="006D3FB5">
        <w:t xml:space="preserve">the </w:t>
      </w:r>
      <w:r>
        <w:t xml:space="preserve">foreign market.  </w:t>
      </w:r>
      <w:r w:rsidR="009F0771">
        <w:t xml:space="preserve">Any potential buyer who wants to buy </w:t>
      </w:r>
      <w:r w:rsidR="006C23C8">
        <w:t xml:space="preserve">a </w:t>
      </w:r>
      <w:r w:rsidR="009F0771">
        <w:t xml:space="preserve">Nepali handmade product wants to get all the information online and buy from there.  It’s not possible for the customer to come to the shop and order the product he needs. So, it has been a compulsion for those </w:t>
      </w:r>
      <w:r w:rsidR="00722514">
        <w:t>entrepreneurs to have a website to promote their products so that it will be convenient for both buyer and seller.</w:t>
      </w:r>
    </w:p>
    <w:p w:rsidR="009D7986" w:rsidRDefault="009D7986" w:rsidP="00803B28">
      <w:pPr>
        <w:pStyle w:val="NoSpacing"/>
        <w:jc w:val="both"/>
      </w:pPr>
    </w:p>
    <w:p w:rsidR="00E32128" w:rsidRPr="003426EE" w:rsidRDefault="00722514" w:rsidP="00803B28">
      <w:pPr>
        <w:pStyle w:val="NoSpacing"/>
        <w:jc w:val="both"/>
        <w:rPr>
          <w:b/>
        </w:rPr>
      </w:pPr>
      <w:r>
        <w:t xml:space="preserve"> </w:t>
      </w:r>
      <w:r w:rsidR="0022142F" w:rsidRPr="003426EE">
        <w:rPr>
          <w:b/>
        </w:rPr>
        <w:t>Education sector</w:t>
      </w:r>
    </w:p>
    <w:p w:rsidR="006F7AC8" w:rsidRDefault="0099767A" w:rsidP="00803B28">
      <w:pPr>
        <w:pStyle w:val="NoSpacing"/>
        <w:jc w:val="both"/>
      </w:pPr>
      <w:r>
        <w:t xml:space="preserve">For the prosperity of any country, education plays a vital role. </w:t>
      </w:r>
      <w:r w:rsidR="0022142F">
        <w:t xml:space="preserve">Children and youths </w:t>
      </w:r>
      <w:r w:rsidR="003426EE">
        <w:t>are related to this sector</w:t>
      </w:r>
      <w:r w:rsidR="006D3FB5">
        <w:t xml:space="preserve"> and</w:t>
      </w:r>
      <w:r w:rsidR="003426EE">
        <w:t xml:space="preserve"> use social networks and familiar with technology. So, while choosing any institution they first visit the website of that organization and go through the information provided there. </w:t>
      </w:r>
      <w:r w:rsidR="009D7986">
        <w:t xml:space="preserve">That is why an education institute must show </w:t>
      </w:r>
      <w:r w:rsidR="002434DC">
        <w:t>its</w:t>
      </w:r>
      <w:r w:rsidR="009D7986">
        <w:t xml:space="preserve"> internet presence making a good website for getting business.</w:t>
      </w:r>
    </w:p>
    <w:p w:rsidR="009D7986" w:rsidRDefault="009D7986" w:rsidP="00803B28">
      <w:pPr>
        <w:pStyle w:val="NoSpacing"/>
        <w:jc w:val="both"/>
      </w:pPr>
    </w:p>
    <w:p w:rsidR="009D7986" w:rsidRDefault="009D7986" w:rsidP="00803B28">
      <w:pPr>
        <w:pStyle w:val="NoSpacing"/>
        <w:jc w:val="both"/>
        <w:rPr>
          <w:b/>
        </w:rPr>
      </w:pPr>
      <w:r w:rsidRPr="009D7986">
        <w:rPr>
          <w:b/>
        </w:rPr>
        <w:t>E-commerce business</w:t>
      </w:r>
    </w:p>
    <w:p w:rsidR="009D7986" w:rsidRDefault="009D7986" w:rsidP="00803B28">
      <w:pPr>
        <w:pStyle w:val="NoSpacing"/>
        <w:jc w:val="both"/>
      </w:pPr>
      <w:r>
        <w:t xml:space="preserve">E-commerce is also known as electronic commerce or internet commerce </w:t>
      </w:r>
      <w:r w:rsidR="00267391">
        <w:t xml:space="preserve">where buyers and sellers are connected through </w:t>
      </w:r>
      <w:r w:rsidR="002434DC">
        <w:t xml:space="preserve">the </w:t>
      </w:r>
      <w:r w:rsidR="00267391">
        <w:t xml:space="preserve">internet. It is impossible to start this business without </w:t>
      </w:r>
      <w:r w:rsidR="006D3FB5">
        <w:t xml:space="preserve">a </w:t>
      </w:r>
      <w:r w:rsidR="00267391">
        <w:t xml:space="preserve">website. Online presence is the foundation of this business. So, in this business, there must be a quality site </w:t>
      </w:r>
      <w:r w:rsidR="002434DC">
        <w:t>that</w:t>
      </w:r>
      <w:r w:rsidR="00267391">
        <w:t xml:space="preserve"> can</w:t>
      </w:r>
      <w:r w:rsidR="008A444D">
        <w:t xml:space="preserve"> attract customers.</w:t>
      </w:r>
    </w:p>
    <w:p w:rsidR="008A444D" w:rsidRDefault="008A444D" w:rsidP="00803B28">
      <w:pPr>
        <w:pStyle w:val="NoSpacing"/>
        <w:jc w:val="both"/>
      </w:pPr>
    </w:p>
    <w:p w:rsidR="002434DC" w:rsidRDefault="002434DC" w:rsidP="00803B28">
      <w:pPr>
        <w:pStyle w:val="NoSpacing"/>
        <w:jc w:val="both"/>
        <w:rPr>
          <w:b/>
        </w:rPr>
      </w:pPr>
    </w:p>
    <w:p w:rsidR="008A444D" w:rsidRDefault="008A444D" w:rsidP="00803B28">
      <w:pPr>
        <w:pStyle w:val="NoSpacing"/>
        <w:jc w:val="both"/>
        <w:rPr>
          <w:b/>
        </w:rPr>
      </w:pPr>
      <w:r w:rsidRPr="002434DC">
        <w:rPr>
          <w:b/>
        </w:rPr>
        <w:t>Startup business</w:t>
      </w:r>
    </w:p>
    <w:p w:rsidR="00803B28" w:rsidRPr="006C23C8" w:rsidRDefault="002434DC" w:rsidP="00803B28">
      <w:pPr>
        <w:pStyle w:val="NoSpacing"/>
        <w:jc w:val="both"/>
      </w:pPr>
      <w:r>
        <w:t>Most of the startups have a limited budget but have a new theme, so marketing is essential.</w:t>
      </w:r>
      <w:r w:rsidRPr="002434DC">
        <w:t xml:space="preserve"> </w:t>
      </w:r>
      <w:r>
        <w:t>A website can be the cheapest way to do promoting for any startup business.</w:t>
      </w:r>
      <w:r w:rsidR="00802BA4">
        <w:t xml:space="preserve"> A normal website for a startup costs </w:t>
      </w:r>
      <w:r w:rsidR="005038D4">
        <w:t>ss</w:t>
      </w:r>
      <w:r w:rsidR="00802BA4">
        <w:t>Rs1000 but if you want to make quality one there is no limit of price.</w:t>
      </w:r>
    </w:p>
    <w:p w:rsidR="00803B28" w:rsidRDefault="00803B28" w:rsidP="00803B28">
      <w:pPr>
        <w:pStyle w:val="NoSpacing"/>
        <w:jc w:val="both"/>
        <w:rPr>
          <w:rFonts w:ascii="Arial" w:hAnsi="Arial" w:cs="Arial"/>
          <w:color w:val="1D1C1D"/>
          <w:sz w:val="19"/>
          <w:szCs w:val="19"/>
          <w:shd w:val="clear" w:color="auto" w:fill="FFFFFF"/>
        </w:rPr>
      </w:pPr>
    </w:p>
    <w:p w:rsidR="00803B28" w:rsidRDefault="00803B28" w:rsidP="00803B28">
      <w:pPr>
        <w:pStyle w:val="NoSpacing"/>
        <w:jc w:val="both"/>
        <w:rPr>
          <w:rFonts w:ascii="Arial" w:hAnsi="Arial" w:cs="Arial"/>
          <w:color w:val="1D1C1D"/>
          <w:sz w:val="19"/>
          <w:szCs w:val="19"/>
          <w:shd w:val="clear" w:color="auto" w:fill="FFFFFF"/>
        </w:rPr>
      </w:pPr>
    </w:p>
    <w:p w:rsidR="00803B28" w:rsidRDefault="00803B28" w:rsidP="00803B28">
      <w:pPr>
        <w:pStyle w:val="NoSpacing"/>
        <w:jc w:val="both"/>
        <w:rPr>
          <w:b/>
        </w:rPr>
      </w:pPr>
      <w:r w:rsidRPr="00803B28">
        <w:rPr>
          <w:b/>
        </w:rPr>
        <w:t>Manpower company/</w:t>
      </w:r>
      <w:r w:rsidR="00EA0AA0">
        <w:rPr>
          <w:b/>
        </w:rPr>
        <w:t>HR C</w:t>
      </w:r>
      <w:r w:rsidR="00EA0AA0" w:rsidRPr="00803B28">
        <w:rPr>
          <w:b/>
        </w:rPr>
        <w:t>ompany</w:t>
      </w:r>
    </w:p>
    <w:p w:rsidR="00803B28" w:rsidRDefault="00CE4D7F" w:rsidP="00803B28">
      <w:pPr>
        <w:pStyle w:val="NoSpacing"/>
        <w:jc w:val="both"/>
        <w:rPr>
          <w:rFonts w:ascii="Helvetica" w:hAnsi="Helvetica" w:cs="Helvetica"/>
          <w:color w:val="333333"/>
          <w:sz w:val="19"/>
          <w:szCs w:val="19"/>
          <w:shd w:val="clear" w:color="auto" w:fill="FFFFFF"/>
        </w:rPr>
      </w:pPr>
      <w:r>
        <w:t xml:space="preserve">Manpower/HR </w:t>
      </w:r>
      <w:r w:rsidR="00EA0AA0">
        <w:t>Company</w:t>
      </w:r>
      <w:r>
        <w:t xml:space="preserve"> provides </w:t>
      </w:r>
      <w:r w:rsidR="006C23C8">
        <w:t xml:space="preserve">a </w:t>
      </w:r>
      <w:r>
        <w:t xml:space="preserve">manpower recruitment </w:t>
      </w:r>
      <w:r w:rsidR="00916604">
        <w:t>facility</w:t>
      </w:r>
      <w:r>
        <w:t xml:space="preserve"> to </w:t>
      </w:r>
      <w:r w:rsidR="001F615B">
        <w:t>different companies located outside Nepal. A webs</w:t>
      </w:r>
      <w:r w:rsidR="00916604">
        <w:t xml:space="preserve">ite can make human </w:t>
      </w:r>
      <w:r w:rsidR="00DB575A">
        <w:t>enrollment</w:t>
      </w:r>
      <w:r w:rsidR="00916604">
        <w:t xml:space="preserve"> service easy and </w:t>
      </w:r>
      <w:r w:rsidR="00DB575A">
        <w:t>clear</w:t>
      </w:r>
      <w:r w:rsidR="00916604">
        <w:t>.</w:t>
      </w:r>
      <w:r w:rsidR="00916604" w:rsidRPr="009A50FD">
        <w:t xml:space="preserve"> A site can cover your experience, services and all the procedures </w:t>
      </w:r>
      <w:r w:rsidR="00DB575A">
        <w:t>required</w:t>
      </w:r>
      <w:r w:rsidR="00916604" w:rsidRPr="009A50FD">
        <w:t xml:space="preserve"> for </w:t>
      </w:r>
      <w:r w:rsidR="007F2BD8">
        <w:t xml:space="preserve">a </w:t>
      </w:r>
      <w:r w:rsidR="00916604" w:rsidRPr="009A50FD">
        <w:t xml:space="preserve">recruitment facility. The website will make it </w:t>
      </w:r>
      <w:r w:rsidR="00DB575A">
        <w:t xml:space="preserve">convenient </w:t>
      </w:r>
      <w:r w:rsidR="00916604" w:rsidRPr="009A50FD">
        <w:t xml:space="preserve">for job seekers in Nepal </w:t>
      </w:r>
      <w:r w:rsidR="00DB575A">
        <w:t>as well as</w:t>
      </w:r>
      <w:r w:rsidR="00916604" w:rsidRPr="009A50FD">
        <w:t xml:space="preserve"> foreign employer clients to </w:t>
      </w:r>
      <w:r w:rsidR="009A50FD" w:rsidRPr="009A50FD">
        <w:t>track</w:t>
      </w:r>
      <w:r w:rsidR="00916604" w:rsidRPr="009A50FD">
        <w:t xml:space="preserve"> your Company Profile and to make direct contact</w:t>
      </w:r>
      <w:r w:rsidR="00DB575A">
        <w:t xml:space="preserve"> with you</w:t>
      </w:r>
      <w:r w:rsidR="00916604" w:rsidRPr="009A50FD">
        <w:t>.</w:t>
      </w:r>
      <w:r w:rsidR="00916604">
        <w:rPr>
          <w:rFonts w:ascii="Helvetica" w:hAnsi="Helvetica" w:cs="Helvetica"/>
          <w:color w:val="333333"/>
          <w:sz w:val="19"/>
          <w:szCs w:val="19"/>
          <w:shd w:val="clear" w:color="auto" w:fill="FFFFFF"/>
        </w:rPr>
        <w:t> </w:t>
      </w:r>
    </w:p>
    <w:p w:rsidR="009A50FD" w:rsidRPr="009111E1" w:rsidRDefault="009A50FD" w:rsidP="00803B28">
      <w:pPr>
        <w:pStyle w:val="NoSpacing"/>
        <w:jc w:val="both"/>
      </w:pPr>
    </w:p>
    <w:p w:rsidR="009A50FD" w:rsidRPr="009111E1" w:rsidRDefault="009A50FD" w:rsidP="00803B28">
      <w:pPr>
        <w:pStyle w:val="NoSpacing"/>
        <w:jc w:val="both"/>
        <w:rPr>
          <w:b/>
        </w:rPr>
      </w:pPr>
      <w:r w:rsidRPr="009111E1">
        <w:rPr>
          <w:b/>
        </w:rPr>
        <w:t>News portal</w:t>
      </w:r>
    </w:p>
    <w:p w:rsidR="009111E1" w:rsidRDefault="006C23C8" w:rsidP="00803B28">
      <w:pPr>
        <w:pStyle w:val="NoSpacing"/>
        <w:jc w:val="both"/>
      </w:pPr>
      <w:r>
        <w:t>The n</w:t>
      </w:r>
      <w:r w:rsidR="00EC4EF8" w:rsidRPr="003E238F">
        <w:t xml:space="preserve">ews portal is </w:t>
      </w:r>
      <w:r>
        <w:t xml:space="preserve">a </w:t>
      </w:r>
      <w:r w:rsidR="003E238F" w:rsidRPr="003E238F">
        <w:t>website speciall</w:t>
      </w:r>
      <w:r w:rsidR="003E238F">
        <w:t xml:space="preserve">y designed by collecting information from various sources </w:t>
      </w:r>
      <w:r>
        <w:t>that</w:t>
      </w:r>
      <w:r w:rsidR="003E238F">
        <w:t xml:space="preserve"> facilitate its users to read news easily comparing to </w:t>
      </w:r>
      <w:r w:rsidR="007F2BD8">
        <w:t xml:space="preserve">the </w:t>
      </w:r>
      <w:r w:rsidR="003E238F">
        <w:t xml:space="preserve">physical copy of </w:t>
      </w:r>
      <w:r w:rsidR="007F2BD8">
        <w:t xml:space="preserve">the </w:t>
      </w:r>
      <w:r w:rsidR="003E238F">
        <w:t xml:space="preserve">newspaper. This is a growing business in Nepal because </w:t>
      </w:r>
      <w:r w:rsidR="00EA0AA0">
        <w:t>its contents</w:t>
      </w:r>
      <w:r w:rsidR="003E238F">
        <w:t xml:space="preserve"> reach to the people as soon as </w:t>
      </w:r>
      <w:r w:rsidR="009111E1">
        <w:t xml:space="preserve">it is </w:t>
      </w:r>
      <w:r w:rsidR="003E238F">
        <w:t xml:space="preserve">uploaded </w:t>
      </w:r>
      <w:r w:rsidR="009111E1">
        <w:t>on</w:t>
      </w:r>
      <w:r w:rsidR="003E238F">
        <w:t xml:space="preserve"> </w:t>
      </w:r>
      <w:r w:rsidR="00683E4F">
        <w:t xml:space="preserve">the </w:t>
      </w:r>
      <w:r w:rsidR="003E238F">
        <w:t>portal</w:t>
      </w:r>
      <w:r w:rsidR="009111E1">
        <w:t xml:space="preserve"> and there are massive internet users in our country who prefer to read news online</w:t>
      </w:r>
      <w:r w:rsidR="003E238F">
        <w:t xml:space="preserve">. </w:t>
      </w:r>
      <w:r w:rsidR="009111E1">
        <w:t>On the other hand, these kind</w:t>
      </w:r>
      <w:r>
        <w:t>s</w:t>
      </w:r>
      <w:r w:rsidR="009111E1">
        <w:t xml:space="preserve"> of businesses can get a lot of advertisements from local corporate house</w:t>
      </w:r>
      <w:r>
        <w:t>s</w:t>
      </w:r>
      <w:r w:rsidR="009111E1">
        <w:t xml:space="preserve"> as well as </w:t>
      </w:r>
      <w:r>
        <w:t>G</w:t>
      </w:r>
      <w:r w:rsidR="009111E1">
        <w:t>oogle which w</w:t>
      </w:r>
      <w:r w:rsidR="00EA0AA0">
        <w:t>ill generate a huge income.</w:t>
      </w:r>
      <w:r w:rsidR="004E0B8F">
        <w:t xml:space="preserve"> News portals lik</w:t>
      </w:r>
      <w:r w:rsidR="006234F9">
        <w:t>e Onlikekhabar, Setopati, and Ratopati in Nepal are making good profit from advertisements.</w:t>
      </w:r>
      <w:r w:rsidR="00EA0AA0">
        <w:t xml:space="preserve"> </w:t>
      </w:r>
      <w:r w:rsidR="006234F9">
        <w:t>All in all</w:t>
      </w:r>
      <w:r w:rsidR="00EA0AA0">
        <w:t xml:space="preserve">, </w:t>
      </w:r>
      <w:r w:rsidR="009111E1">
        <w:t>a good website is a</w:t>
      </w:r>
      <w:r w:rsidR="008063B9">
        <w:t xml:space="preserve"> smart</w:t>
      </w:r>
      <w:r w:rsidR="009111E1">
        <w:t xml:space="preserve"> investment for this type of organization.</w:t>
      </w:r>
      <w:r w:rsidR="004E0B8F">
        <w:t xml:space="preserve"> </w:t>
      </w:r>
    </w:p>
    <w:p w:rsidR="009111E1" w:rsidRDefault="009111E1" w:rsidP="00803B28">
      <w:pPr>
        <w:pStyle w:val="NoSpacing"/>
        <w:jc w:val="both"/>
      </w:pPr>
    </w:p>
    <w:p w:rsidR="009111E1" w:rsidRDefault="008063B9" w:rsidP="00803B28">
      <w:pPr>
        <w:pStyle w:val="NoSpacing"/>
        <w:jc w:val="both"/>
        <w:rPr>
          <w:b/>
        </w:rPr>
      </w:pPr>
      <w:r>
        <w:rPr>
          <w:b/>
        </w:rPr>
        <w:t>Co</w:t>
      </w:r>
      <w:r w:rsidRPr="008063B9">
        <w:rPr>
          <w:b/>
        </w:rPr>
        <w:t>nsultancy</w:t>
      </w:r>
    </w:p>
    <w:p w:rsidR="000E7EE6" w:rsidRPr="000E7EE6" w:rsidRDefault="008063B9" w:rsidP="00803B28">
      <w:pPr>
        <w:pStyle w:val="NoSpacing"/>
        <w:jc w:val="both"/>
      </w:pPr>
      <w:r w:rsidRPr="000E7EE6">
        <w:t xml:space="preserve">It’s a business where you have to deal with those customers having sound knowledge of </w:t>
      </w:r>
      <w:r w:rsidR="007F2BD8">
        <w:t xml:space="preserve">the </w:t>
      </w:r>
      <w:r w:rsidRPr="000E7EE6">
        <w:t>internet. Your loyalty depends on the content you post on your website. People will choo</w:t>
      </w:r>
      <w:r w:rsidR="000E7EE6" w:rsidRPr="000E7EE6">
        <w:t>se you after comparing your works, experience</w:t>
      </w:r>
      <w:r w:rsidR="006C23C8">
        <w:t>,</w:t>
      </w:r>
      <w:r w:rsidR="000E7EE6" w:rsidRPr="000E7EE6">
        <w:t xml:space="preserve"> and expertise with other consultancies. A well designed with high</w:t>
      </w:r>
      <w:r w:rsidR="006C23C8">
        <w:t>-</w:t>
      </w:r>
      <w:r w:rsidR="000E7EE6" w:rsidRPr="000E7EE6">
        <w:t xml:space="preserve">quality content will definitely attract your customers to choose you for going abroad </w:t>
      </w:r>
      <w:r w:rsidR="006C23C8">
        <w:t>to</w:t>
      </w:r>
      <w:r w:rsidR="000E7EE6" w:rsidRPr="000E7EE6">
        <w:t xml:space="preserve"> study.</w:t>
      </w:r>
    </w:p>
    <w:p w:rsidR="000E7EE6" w:rsidRDefault="000E7EE6" w:rsidP="00803B28">
      <w:pPr>
        <w:pStyle w:val="NoSpacing"/>
        <w:jc w:val="both"/>
        <w:rPr>
          <w:b/>
        </w:rPr>
      </w:pPr>
    </w:p>
    <w:p w:rsidR="008063B9" w:rsidRDefault="000E7EE6" w:rsidP="00803B28">
      <w:pPr>
        <w:pStyle w:val="NoSpacing"/>
        <w:jc w:val="both"/>
        <w:rPr>
          <w:b/>
        </w:rPr>
      </w:pPr>
      <w:r>
        <w:rPr>
          <w:b/>
        </w:rPr>
        <w:t xml:space="preserve"> Social organization </w:t>
      </w:r>
    </w:p>
    <w:p w:rsidR="000E7EE6" w:rsidRPr="00D50BA7" w:rsidRDefault="006233FF" w:rsidP="00803B28">
      <w:pPr>
        <w:pStyle w:val="NoSpacing"/>
        <w:jc w:val="both"/>
      </w:pPr>
      <w:r w:rsidRPr="00D50BA7">
        <w:t xml:space="preserve">A non-profitable organization has to go to the people for organizing social activity and </w:t>
      </w:r>
      <w:r w:rsidR="006C23C8">
        <w:t xml:space="preserve">the </w:t>
      </w:r>
      <w:r w:rsidRPr="00D50BA7">
        <w:t xml:space="preserve">website is </w:t>
      </w:r>
      <w:r w:rsidR="006C23C8">
        <w:t>the</w:t>
      </w:r>
      <w:r w:rsidRPr="00D50BA7">
        <w:t xml:space="preserve"> best platform either for making a group or prom</w:t>
      </w:r>
      <w:r w:rsidR="006C23C8">
        <w:t>o</w:t>
      </w:r>
      <w:r w:rsidRPr="00D50BA7">
        <w:t>ting its events. I</w:t>
      </w:r>
      <w:r w:rsidR="00D50BA7" w:rsidRPr="00D50BA7">
        <w:t>n this digital era,</w:t>
      </w:r>
      <w:r w:rsidR="00D36850">
        <w:t xml:space="preserve"> in Nepal as well,</w:t>
      </w:r>
      <w:r w:rsidR="00D50BA7" w:rsidRPr="00D50BA7">
        <w:t xml:space="preserve"> people gather information about social organizations on </w:t>
      </w:r>
      <w:r w:rsidR="007F2BD8">
        <w:t xml:space="preserve">the </w:t>
      </w:r>
      <w:r w:rsidR="00D50BA7" w:rsidRPr="00D50BA7">
        <w:t xml:space="preserve">internet. If there is no proper information about the organization then there will be less chance for them to participate in your social campaign. </w:t>
      </w:r>
    </w:p>
    <w:p w:rsidR="009111E1" w:rsidRPr="00D50BA7" w:rsidRDefault="009111E1" w:rsidP="00803B28">
      <w:pPr>
        <w:pStyle w:val="NoSpacing"/>
        <w:jc w:val="both"/>
      </w:pPr>
    </w:p>
    <w:p w:rsidR="009111E1" w:rsidRPr="00C4027A" w:rsidRDefault="00D50BA7" w:rsidP="00803B28">
      <w:pPr>
        <w:pStyle w:val="NoSpacing"/>
        <w:jc w:val="both"/>
        <w:rPr>
          <w:b/>
        </w:rPr>
      </w:pPr>
      <w:r w:rsidRPr="00C4027A">
        <w:rPr>
          <w:b/>
        </w:rPr>
        <w:t>Hotel</w:t>
      </w:r>
    </w:p>
    <w:p w:rsidR="00D50BA7" w:rsidRDefault="00D36850" w:rsidP="00803B28">
      <w:pPr>
        <w:pStyle w:val="NoSpacing"/>
        <w:jc w:val="both"/>
      </w:pPr>
      <w:r>
        <w:t>Most of the hotel business</w:t>
      </w:r>
      <w:r w:rsidR="006333B7">
        <w:t>es in Nepal</w:t>
      </w:r>
      <w:r>
        <w:t xml:space="preserve"> rely o</w:t>
      </w:r>
      <w:r w:rsidR="006C23C8">
        <w:t>n</w:t>
      </w:r>
      <w:r>
        <w:t xml:space="preserve"> foreign custome</w:t>
      </w:r>
      <w:r w:rsidR="006C23C8">
        <w:t>r</w:t>
      </w:r>
      <w:r>
        <w:t>s</w:t>
      </w:r>
      <w:r w:rsidR="006333B7">
        <w:t xml:space="preserve">. </w:t>
      </w:r>
      <w:r w:rsidR="00D50BA7">
        <w:t xml:space="preserve">A website is a good way </w:t>
      </w:r>
      <w:r w:rsidR="006C23C8">
        <w:t>of</w:t>
      </w:r>
      <w:r w:rsidR="00D50BA7">
        <w:t xml:space="preserve"> promoting </w:t>
      </w:r>
      <w:r w:rsidR="006C23C8">
        <w:t xml:space="preserve">a </w:t>
      </w:r>
      <w:r>
        <w:t xml:space="preserve">hotel business. The potential customers first search on </w:t>
      </w:r>
      <w:r w:rsidR="007F2BD8">
        <w:t xml:space="preserve">the </w:t>
      </w:r>
      <w:r>
        <w:t>internet and compare quality and price of many hotel</w:t>
      </w:r>
      <w:r w:rsidR="006C23C8">
        <w:t>s</w:t>
      </w:r>
      <w:r>
        <w:t>. So, it is very difficult to convince those customers to choose y</w:t>
      </w:r>
      <w:r w:rsidR="006333B7">
        <w:t>our hotel without having a better website.</w:t>
      </w:r>
      <w:r>
        <w:t xml:space="preserve"> </w:t>
      </w:r>
      <w:r w:rsidR="00947EA1">
        <w:t>In t</w:t>
      </w:r>
      <w:r w:rsidR="00B947BC">
        <w:t xml:space="preserve">he mean time, facility of online has become a popular trend in hospitality business. This will give a sense of safety to the customers because when they arrived in airport they will find somebody to guide them to the hotel. </w:t>
      </w:r>
      <w:r w:rsidR="00EA0AA0">
        <w:t>At the same time, l</w:t>
      </w:r>
      <w:r w:rsidR="00B947BC">
        <w:t>isting your hotel in sites like booking.com and tripadvisor.com will give more chance of boosting your business.</w:t>
      </w:r>
    </w:p>
    <w:p w:rsidR="00D36850" w:rsidRDefault="00D36850" w:rsidP="00803B28">
      <w:pPr>
        <w:pStyle w:val="NoSpacing"/>
        <w:jc w:val="both"/>
      </w:pPr>
    </w:p>
    <w:p w:rsidR="006333B7" w:rsidRDefault="006333B7" w:rsidP="00803B28">
      <w:pPr>
        <w:pStyle w:val="NoSpacing"/>
        <w:jc w:val="both"/>
      </w:pPr>
    </w:p>
    <w:p w:rsidR="006333B7" w:rsidRPr="00562288" w:rsidRDefault="006333B7" w:rsidP="00803B28">
      <w:pPr>
        <w:pStyle w:val="NoSpacing"/>
        <w:jc w:val="both"/>
        <w:rPr>
          <w:b/>
        </w:rPr>
      </w:pPr>
      <w:r w:rsidRPr="00562288">
        <w:rPr>
          <w:b/>
        </w:rPr>
        <w:t xml:space="preserve">FM </w:t>
      </w:r>
      <w:r w:rsidR="00D50BA7" w:rsidRPr="00562288">
        <w:rPr>
          <w:b/>
        </w:rPr>
        <w:t>Radio /Media houses</w:t>
      </w:r>
    </w:p>
    <w:p w:rsidR="006333B7" w:rsidRDefault="006333B7" w:rsidP="00803B28">
      <w:pPr>
        <w:pStyle w:val="NoSpacing"/>
        <w:jc w:val="both"/>
      </w:pPr>
      <w:r>
        <w:t>Now</w:t>
      </w:r>
      <w:r w:rsidR="006C23C8">
        <w:t>a</w:t>
      </w:r>
      <w:r>
        <w:t xml:space="preserve">days, people prefer to use </w:t>
      </w:r>
      <w:r w:rsidR="007F2BD8">
        <w:t xml:space="preserve">the </w:t>
      </w:r>
      <w:r>
        <w:t xml:space="preserve">internet rather than to listen </w:t>
      </w:r>
      <w:r w:rsidR="00947EA1">
        <w:t xml:space="preserve">to the </w:t>
      </w:r>
      <w:r>
        <w:t xml:space="preserve">radio or watch television. Even in Nepal, this trend is becoming popular. So, it is better </w:t>
      </w:r>
      <w:r w:rsidR="003C5E2E">
        <w:t>for</w:t>
      </w:r>
      <w:r>
        <w:t xml:space="preserve"> </w:t>
      </w:r>
      <w:r w:rsidR="003C5E2E">
        <w:t xml:space="preserve">radio and television broadcasting company to </w:t>
      </w:r>
      <w:r w:rsidR="00AE00D1">
        <w:t>have a website and put programs there so that listeners or vi</w:t>
      </w:r>
      <w:r w:rsidR="0076643A">
        <w:t>ewe</w:t>
      </w:r>
      <w:r w:rsidR="00AE00D1">
        <w:t>rs can enjoy those programs at their prefer</w:t>
      </w:r>
      <w:r w:rsidR="006C23C8">
        <w:t>red</w:t>
      </w:r>
      <w:r w:rsidR="00AE00D1">
        <w:t xml:space="preserve"> time</w:t>
      </w:r>
      <w:r w:rsidR="003C5E2E">
        <w:t xml:space="preserve"> through online</w:t>
      </w:r>
      <w:r w:rsidR="00AE00D1">
        <w:t xml:space="preserve">. </w:t>
      </w:r>
      <w:r w:rsidR="0046775A">
        <w:t xml:space="preserve">Besides that, it is </w:t>
      </w:r>
      <w:r w:rsidR="0076643A">
        <w:t>a</w:t>
      </w:r>
      <w:r w:rsidR="0046775A">
        <w:t xml:space="preserve"> good source </w:t>
      </w:r>
      <w:r w:rsidR="006C23C8">
        <w:t>of</w:t>
      </w:r>
      <w:r w:rsidR="0046775A">
        <w:t xml:space="preserve"> income through advertisement.</w:t>
      </w:r>
    </w:p>
    <w:p w:rsidR="0046775A" w:rsidRPr="00562288" w:rsidRDefault="0046775A" w:rsidP="00803B28">
      <w:pPr>
        <w:pStyle w:val="NoSpacing"/>
        <w:jc w:val="both"/>
        <w:rPr>
          <w:b/>
        </w:rPr>
      </w:pPr>
    </w:p>
    <w:p w:rsidR="00D50BA7" w:rsidRPr="00562288" w:rsidRDefault="00D50BA7" w:rsidP="00803B28">
      <w:pPr>
        <w:pStyle w:val="NoSpacing"/>
        <w:jc w:val="both"/>
        <w:rPr>
          <w:b/>
        </w:rPr>
      </w:pPr>
      <w:r w:rsidRPr="00562288">
        <w:rPr>
          <w:b/>
        </w:rPr>
        <w:t>Job portal</w:t>
      </w:r>
    </w:p>
    <w:p w:rsidR="00562288" w:rsidRDefault="0046775A" w:rsidP="00803B28">
      <w:pPr>
        <w:pStyle w:val="NoSpacing"/>
        <w:jc w:val="both"/>
      </w:pPr>
      <w:r>
        <w:t>As people are becoming internet friendly</w:t>
      </w:r>
      <w:r w:rsidR="00702EC3">
        <w:t>,</w:t>
      </w:r>
      <w:r>
        <w:t xml:space="preserve"> </w:t>
      </w:r>
      <w:r w:rsidR="007F2BD8">
        <w:t xml:space="preserve">the </w:t>
      </w:r>
      <w:r>
        <w:t>job portal</w:t>
      </w:r>
      <w:r w:rsidR="00702EC3">
        <w:t xml:space="preserve"> business is growing in Nepal. It is easy for job seekers </w:t>
      </w:r>
      <w:r w:rsidR="00562288">
        <w:t>to search jobs online</w:t>
      </w:r>
      <w:r w:rsidR="00702EC3">
        <w:t>. A</w:t>
      </w:r>
      <w:r w:rsidR="00562288">
        <w:t>t</w:t>
      </w:r>
      <w:r w:rsidR="00702EC3">
        <w:t xml:space="preserve"> the same</w:t>
      </w:r>
      <w:r w:rsidR="006C23C8">
        <w:t xml:space="preserve"> </w:t>
      </w:r>
      <w:r w:rsidR="00702EC3">
        <w:t xml:space="preserve">time, companies can post jobs on the portal </w:t>
      </w:r>
      <w:r w:rsidR="00562288">
        <w:t xml:space="preserve">which is </w:t>
      </w:r>
      <w:r w:rsidR="006C23C8">
        <w:t>the</w:t>
      </w:r>
      <w:r w:rsidR="00562288">
        <w:t xml:space="preserve"> cheapest way to reach the mass. A user</w:t>
      </w:r>
      <w:r w:rsidR="006C23C8">
        <w:t>-</w:t>
      </w:r>
      <w:r w:rsidR="00562288">
        <w:t xml:space="preserve">friendly website is necessary for this kind of business because no one wants to apply for </w:t>
      </w:r>
      <w:r w:rsidR="006C23C8">
        <w:t xml:space="preserve">a </w:t>
      </w:r>
      <w:r w:rsidR="00562288">
        <w:t xml:space="preserve">job if </w:t>
      </w:r>
      <w:r w:rsidR="00035177">
        <w:t>the process is</w:t>
      </w:r>
      <w:r w:rsidR="00562288">
        <w:t xml:space="preserve"> complicated.</w:t>
      </w:r>
    </w:p>
    <w:p w:rsidR="00562288" w:rsidRDefault="00562288" w:rsidP="00803B28">
      <w:pPr>
        <w:pStyle w:val="NoSpacing"/>
        <w:jc w:val="both"/>
      </w:pPr>
    </w:p>
    <w:p w:rsidR="00D50BA7" w:rsidRPr="00562288" w:rsidRDefault="00D50BA7" w:rsidP="00803B28">
      <w:pPr>
        <w:pStyle w:val="NoSpacing"/>
        <w:jc w:val="both"/>
        <w:rPr>
          <w:b/>
        </w:rPr>
      </w:pPr>
      <w:r w:rsidRPr="00562288">
        <w:rPr>
          <w:b/>
        </w:rPr>
        <w:t xml:space="preserve">Real estate </w:t>
      </w:r>
    </w:p>
    <w:p w:rsidR="009111E1" w:rsidRPr="00D50BA7" w:rsidRDefault="000C2E80" w:rsidP="00803B28">
      <w:pPr>
        <w:pStyle w:val="NoSpacing"/>
        <w:jc w:val="both"/>
      </w:pPr>
      <w:r>
        <w:t xml:space="preserve">As the traditional real estate </w:t>
      </w:r>
      <w:r w:rsidR="006C23C8">
        <w:t xml:space="preserve">houses </w:t>
      </w:r>
      <w:r>
        <w:t xml:space="preserve">are finding hard times in Nepal, </w:t>
      </w:r>
      <w:r w:rsidR="006C23C8">
        <w:t xml:space="preserve">the online property business is booming. It is extremely important to have a standard website to compete in this </w:t>
      </w:r>
      <w:r w:rsidR="00947EA1">
        <w:t>business;</w:t>
      </w:r>
      <w:r w:rsidR="006C23C8">
        <w:t xml:space="preserve"> in fact, some of the real estate companies have spent a tremendous amount of money to make a website that has a good design and content.</w:t>
      </w:r>
      <w:r w:rsidR="00F97B7E">
        <w:t xml:space="preserve"> It is almost impossible to take those clients to different places to show the property, so a website can be an easier tool to communicate in the beginning because there will be pictures, videos and all the details of related property.</w:t>
      </w:r>
    </w:p>
    <w:p w:rsidR="00DB575A" w:rsidRPr="003E238F" w:rsidRDefault="009111E1" w:rsidP="00803B28">
      <w:pPr>
        <w:pStyle w:val="NoSpacing"/>
        <w:jc w:val="both"/>
      </w:pPr>
      <w:r>
        <w:t xml:space="preserve"> </w:t>
      </w:r>
    </w:p>
    <w:p w:rsidR="002434DC" w:rsidRDefault="008F0774" w:rsidP="00803B28">
      <w:pPr>
        <w:pStyle w:val="NoSpacing"/>
        <w:jc w:val="both"/>
      </w:pPr>
      <w:r>
        <w:t xml:space="preserve">There might be a dilemma about how to start an online business in Nepal. The procedure is not that complicated. You need </w:t>
      </w:r>
      <w:r w:rsidR="006D3FB5">
        <w:t xml:space="preserve">to </w:t>
      </w:r>
      <w:r>
        <w:t xml:space="preserve">have </w:t>
      </w:r>
      <w:r w:rsidR="00802BA4">
        <w:t>some</w:t>
      </w:r>
      <w:r>
        <w:t xml:space="preserve"> product</w:t>
      </w:r>
      <w:r w:rsidR="00802BA4">
        <w:t>s</w:t>
      </w:r>
      <w:r>
        <w:t xml:space="preserve"> or service</w:t>
      </w:r>
      <w:r w:rsidR="00802BA4">
        <w:t>s</w:t>
      </w:r>
      <w:r>
        <w:t>, one registered company</w:t>
      </w:r>
      <w:r w:rsidR="006D3FB5">
        <w:t>,</w:t>
      </w:r>
      <w:r>
        <w:t xml:space="preserve"> and a website.</w:t>
      </w:r>
      <w:r w:rsidR="00802BA4">
        <w:t xml:space="preserve"> Then, all you have to do is available on </w:t>
      </w:r>
      <w:r w:rsidR="006C23C8">
        <w:t xml:space="preserve">the </w:t>
      </w:r>
      <w:r w:rsidR="00802BA4">
        <w:t>internet for 24</w:t>
      </w:r>
      <w:r w:rsidR="00802BA4">
        <w:rPr>
          <w:rFonts w:cstheme="minorHAnsi"/>
        </w:rPr>
        <w:t>×</w:t>
      </w:r>
      <w:r w:rsidR="00802BA4">
        <w:t xml:space="preserve">7 and answer your potential customer’s question. </w:t>
      </w:r>
    </w:p>
    <w:p w:rsidR="00802BA4" w:rsidRDefault="00802BA4" w:rsidP="00803B28">
      <w:pPr>
        <w:pStyle w:val="NoSpacing"/>
        <w:jc w:val="both"/>
      </w:pPr>
    </w:p>
    <w:p w:rsidR="00802BA4" w:rsidRPr="002434DC" w:rsidRDefault="00802BA4" w:rsidP="00803B28">
      <w:pPr>
        <w:pStyle w:val="NoSpacing"/>
        <w:jc w:val="both"/>
      </w:pPr>
      <w:r>
        <w:t xml:space="preserve">In Nepal, digital marketing is also a growing platform for doing marketing. There </w:t>
      </w:r>
      <w:r w:rsidR="00B35991">
        <w:t>is huge number</w:t>
      </w:r>
      <w:r>
        <w:t xml:space="preserve"> of social media users. So, together with the website if we can do </w:t>
      </w:r>
      <w:r w:rsidR="006D3FB5">
        <w:t xml:space="preserve">digital marketing then the possibility of </w:t>
      </w:r>
      <w:r w:rsidR="006C23C8">
        <w:t>increasing business</w:t>
      </w:r>
      <w:r w:rsidR="006D3FB5">
        <w:t xml:space="preserve"> will be high.</w:t>
      </w:r>
      <w:r>
        <w:t xml:space="preserve"> </w:t>
      </w:r>
    </w:p>
    <w:p w:rsidR="008A444D" w:rsidRDefault="008A444D" w:rsidP="00803B28">
      <w:pPr>
        <w:pStyle w:val="NoSpacing"/>
        <w:jc w:val="both"/>
      </w:pPr>
    </w:p>
    <w:p w:rsidR="008A444D" w:rsidRPr="009D7986" w:rsidRDefault="008A444D" w:rsidP="00803B28">
      <w:pPr>
        <w:pStyle w:val="NoSpacing"/>
        <w:jc w:val="both"/>
      </w:pPr>
    </w:p>
    <w:p w:rsidR="009D7986" w:rsidRPr="009D7986" w:rsidRDefault="009D7986" w:rsidP="00803B28">
      <w:pPr>
        <w:pStyle w:val="NoSpacing"/>
        <w:jc w:val="both"/>
      </w:pPr>
    </w:p>
    <w:p w:rsidR="006F7AC8" w:rsidRDefault="006F7AC8" w:rsidP="00803B28">
      <w:pPr>
        <w:pStyle w:val="NoSpacing"/>
        <w:jc w:val="both"/>
      </w:pPr>
    </w:p>
    <w:sectPr w:rsidR="006F7AC8" w:rsidSect="00040A43">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9594B" w:rsidRDefault="0029594B" w:rsidP="006333B7">
      <w:pPr>
        <w:spacing w:after="0" w:line="240" w:lineRule="auto"/>
      </w:pPr>
      <w:r>
        <w:separator/>
      </w:r>
    </w:p>
  </w:endnote>
  <w:endnote w:type="continuationSeparator" w:id="1">
    <w:p w:rsidR="0029594B" w:rsidRDefault="0029594B" w:rsidP="006333B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9594B" w:rsidRDefault="0029594B" w:rsidP="006333B7">
      <w:pPr>
        <w:spacing w:after="0" w:line="240" w:lineRule="auto"/>
      </w:pPr>
      <w:r>
        <w:separator/>
      </w:r>
    </w:p>
  </w:footnote>
  <w:footnote w:type="continuationSeparator" w:id="1">
    <w:p w:rsidR="0029594B" w:rsidRDefault="0029594B" w:rsidP="006333B7">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Q1MDQxtzACksZGlko6SsGpxcWZ+XkgBWa1AMWAPCEsAAAA"/>
  </w:docVars>
  <w:rsids>
    <w:rsidRoot w:val="0056075F"/>
    <w:rsid w:val="00035177"/>
    <w:rsid w:val="00040A43"/>
    <w:rsid w:val="00091C48"/>
    <w:rsid w:val="000C2E80"/>
    <w:rsid w:val="000D34C4"/>
    <w:rsid w:val="000E02C2"/>
    <w:rsid w:val="000E7EE6"/>
    <w:rsid w:val="00145BF6"/>
    <w:rsid w:val="001A6AF4"/>
    <w:rsid w:val="001F4FBD"/>
    <w:rsid w:val="001F615B"/>
    <w:rsid w:val="0022142F"/>
    <w:rsid w:val="002434DC"/>
    <w:rsid w:val="00267391"/>
    <w:rsid w:val="0029594B"/>
    <w:rsid w:val="002B4900"/>
    <w:rsid w:val="00301DE5"/>
    <w:rsid w:val="003426EE"/>
    <w:rsid w:val="003B44EE"/>
    <w:rsid w:val="003C5E2E"/>
    <w:rsid w:val="003C605C"/>
    <w:rsid w:val="003E238F"/>
    <w:rsid w:val="0046775A"/>
    <w:rsid w:val="004E0B8F"/>
    <w:rsid w:val="005038D4"/>
    <w:rsid w:val="0056075F"/>
    <w:rsid w:val="00562288"/>
    <w:rsid w:val="005B3CDD"/>
    <w:rsid w:val="005B5525"/>
    <w:rsid w:val="005E1D97"/>
    <w:rsid w:val="006233FF"/>
    <w:rsid w:val="006234F9"/>
    <w:rsid w:val="006333B7"/>
    <w:rsid w:val="00683E4F"/>
    <w:rsid w:val="006B1DA5"/>
    <w:rsid w:val="006C23C8"/>
    <w:rsid w:val="006D3FB5"/>
    <w:rsid w:val="006F729E"/>
    <w:rsid w:val="006F7AC8"/>
    <w:rsid w:val="00702EC3"/>
    <w:rsid w:val="00722514"/>
    <w:rsid w:val="00746053"/>
    <w:rsid w:val="0076643A"/>
    <w:rsid w:val="007A6D43"/>
    <w:rsid w:val="007F2BD8"/>
    <w:rsid w:val="00802BA4"/>
    <w:rsid w:val="00803B28"/>
    <w:rsid w:val="008063B9"/>
    <w:rsid w:val="00872D73"/>
    <w:rsid w:val="008A444D"/>
    <w:rsid w:val="008D7102"/>
    <w:rsid w:val="008F0774"/>
    <w:rsid w:val="009111E1"/>
    <w:rsid w:val="00916604"/>
    <w:rsid w:val="00947EA1"/>
    <w:rsid w:val="00984233"/>
    <w:rsid w:val="0099767A"/>
    <w:rsid w:val="009A50FD"/>
    <w:rsid w:val="009D7986"/>
    <w:rsid w:val="009F0771"/>
    <w:rsid w:val="00A15D6C"/>
    <w:rsid w:val="00A842B0"/>
    <w:rsid w:val="00AE00D1"/>
    <w:rsid w:val="00AF6F7D"/>
    <w:rsid w:val="00B35991"/>
    <w:rsid w:val="00B947BC"/>
    <w:rsid w:val="00C36CF3"/>
    <w:rsid w:val="00C4027A"/>
    <w:rsid w:val="00C9326B"/>
    <w:rsid w:val="00CE4D7F"/>
    <w:rsid w:val="00D36850"/>
    <w:rsid w:val="00D50BA7"/>
    <w:rsid w:val="00D63498"/>
    <w:rsid w:val="00D97889"/>
    <w:rsid w:val="00DA34F8"/>
    <w:rsid w:val="00DB575A"/>
    <w:rsid w:val="00E32128"/>
    <w:rsid w:val="00E70DDB"/>
    <w:rsid w:val="00E713E7"/>
    <w:rsid w:val="00EA0AA0"/>
    <w:rsid w:val="00EC4EF8"/>
    <w:rsid w:val="00F77C07"/>
    <w:rsid w:val="00F97B7E"/>
    <w:rsid w:val="00FF1D4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0A4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6075F"/>
    <w:rPr>
      <w:color w:val="0000FF"/>
      <w:u w:val="single"/>
    </w:rPr>
  </w:style>
  <w:style w:type="character" w:customStyle="1" w:styleId="e24kjd">
    <w:name w:val="e24kjd"/>
    <w:basedOn w:val="DefaultParagraphFont"/>
    <w:rsid w:val="0056075F"/>
  </w:style>
  <w:style w:type="paragraph" w:styleId="NoSpacing">
    <w:name w:val="No Spacing"/>
    <w:uiPriority w:val="1"/>
    <w:qFormat/>
    <w:rsid w:val="006F7AC8"/>
    <w:pPr>
      <w:spacing w:after="0" w:line="240" w:lineRule="auto"/>
    </w:pPr>
  </w:style>
  <w:style w:type="paragraph" w:styleId="Header">
    <w:name w:val="header"/>
    <w:basedOn w:val="Normal"/>
    <w:link w:val="HeaderChar"/>
    <w:uiPriority w:val="99"/>
    <w:semiHidden/>
    <w:unhideWhenUsed/>
    <w:rsid w:val="006333B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33B7"/>
  </w:style>
  <w:style w:type="paragraph" w:styleId="Footer">
    <w:name w:val="footer"/>
    <w:basedOn w:val="Normal"/>
    <w:link w:val="FooterChar"/>
    <w:uiPriority w:val="99"/>
    <w:semiHidden/>
    <w:unhideWhenUsed/>
    <w:rsid w:val="006333B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333B7"/>
  </w:style>
</w:styles>
</file>

<file path=word/webSettings.xml><?xml version="1.0" encoding="utf-8"?>
<w:webSettings xmlns:r="http://schemas.openxmlformats.org/officeDocument/2006/relationships" xmlns:w="http://schemas.openxmlformats.org/wordprocessingml/2006/main">
  <w:divs>
    <w:div w:id="415323512">
      <w:bodyDiv w:val="1"/>
      <w:marLeft w:val="0"/>
      <w:marRight w:val="0"/>
      <w:marTop w:val="0"/>
      <w:marBottom w:val="0"/>
      <w:divBdr>
        <w:top w:val="none" w:sz="0" w:space="0" w:color="auto"/>
        <w:left w:val="none" w:sz="0" w:space="0" w:color="auto"/>
        <w:bottom w:val="none" w:sz="0" w:space="0" w:color="auto"/>
        <w:right w:val="none" w:sz="0" w:space="0" w:color="auto"/>
      </w:divBdr>
      <w:divsChild>
        <w:div w:id="484905210">
          <w:marLeft w:val="250"/>
          <w:marRight w:val="0"/>
          <w:marTop w:val="0"/>
          <w:marBottom w:val="0"/>
          <w:divBdr>
            <w:top w:val="none" w:sz="0" w:space="0" w:color="auto"/>
            <w:left w:val="none" w:sz="0" w:space="0" w:color="auto"/>
            <w:bottom w:val="none" w:sz="0" w:space="0" w:color="auto"/>
            <w:right w:val="none" w:sz="0" w:space="0" w:color="auto"/>
          </w:divBdr>
          <w:divsChild>
            <w:div w:id="953825081">
              <w:marLeft w:val="0"/>
              <w:marRight w:val="0"/>
              <w:marTop w:val="0"/>
              <w:marBottom w:val="0"/>
              <w:divBdr>
                <w:top w:val="none" w:sz="0" w:space="0" w:color="auto"/>
                <w:left w:val="none" w:sz="0" w:space="0" w:color="auto"/>
                <w:bottom w:val="none" w:sz="0" w:space="0" w:color="auto"/>
                <w:right w:val="none" w:sz="0" w:space="0" w:color="auto"/>
              </w:divBdr>
              <w:divsChild>
                <w:div w:id="856427602">
                  <w:marLeft w:val="0"/>
                  <w:marRight w:val="0"/>
                  <w:marTop w:val="0"/>
                  <w:marBottom w:val="0"/>
                  <w:divBdr>
                    <w:top w:val="none" w:sz="0" w:space="0" w:color="auto"/>
                    <w:left w:val="none" w:sz="0" w:space="0" w:color="auto"/>
                    <w:bottom w:val="none" w:sz="0" w:space="0" w:color="auto"/>
                    <w:right w:val="none" w:sz="0" w:space="0" w:color="auto"/>
                  </w:divBdr>
                  <w:divsChild>
                    <w:div w:id="2102020803">
                      <w:marLeft w:val="0"/>
                      <w:marRight w:val="0"/>
                      <w:marTop w:val="0"/>
                      <w:marBottom w:val="0"/>
                      <w:divBdr>
                        <w:top w:val="none" w:sz="0" w:space="0" w:color="auto"/>
                        <w:left w:val="none" w:sz="0" w:space="0" w:color="auto"/>
                        <w:bottom w:val="none" w:sz="0" w:space="0" w:color="auto"/>
                        <w:right w:val="none" w:sz="0" w:space="0" w:color="auto"/>
                      </w:divBdr>
                      <w:divsChild>
                        <w:div w:id="350108889">
                          <w:marLeft w:val="0"/>
                          <w:marRight w:val="0"/>
                          <w:marTop w:val="0"/>
                          <w:marBottom w:val="0"/>
                          <w:divBdr>
                            <w:top w:val="none" w:sz="0" w:space="0" w:color="auto"/>
                            <w:left w:val="none" w:sz="0" w:space="0" w:color="auto"/>
                            <w:bottom w:val="none" w:sz="0" w:space="0" w:color="auto"/>
                            <w:right w:val="none" w:sz="0" w:space="0" w:color="auto"/>
                          </w:divBdr>
                          <w:divsChild>
                            <w:div w:id="2050644839">
                              <w:marLeft w:val="0"/>
                              <w:marRight w:val="0"/>
                              <w:marTop w:val="0"/>
                              <w:marBottom w:val="0"/>
                              <w:divBdr>
                                <w:top w:val="none" w:sz="0" w:space="0" w:color="auto"/>
                                <w:left w:val="none" w:sz="0" w:space="0" w:color="auto"/>
                                <w:bottom w:val="none" w:sz="0" w:space="0" w:color="auto"/>
                                <w:right w:val="none" w:sz="0" w:space="0" w:color="auto"/>
                              </w:divBdr>
                              <w:divsChild>
                                <w:div w:id="597569205">
                                  <w:marLeft w:val="0"/>
                                  <w:marRight w:val="0"/>
                                  <w:marTop w:val="0"/>
                                  <w:marBottom w:val="0"/>
                                  <w:divBdr>
                                    <w:top w:val="none" w:sz="0" w:space="0" w:color="auto"/>
                                    <w:left w:val="none" w:sz="0" w:space="0" w:color="auto"/>
                                    <w:bottom w:val="none" w:sz="0" w:space="0" w:color="auto"/>
                                    <w:right w:val="none" w:sz="0" w:space="0" w:color="auto"/>
                                  </w:divBdr>
                                  <w:divsChild>
                                    <w:div w:id="36093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2649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92</TotalTime>
  <Pages>4</Pages>
  <Words>1340</Words>
  <Characters>763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89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0</cp:revision>
  <dcterms:created xsi:type="dcterms:W3CDTF">2019-08-28T21:31:00Z</dcterms:created>
  <dcterms:modified xsi:type="dcterms:W3CDTF">2019-09-05T23:59:00Z</dcterms:modified>
</cp:coreProperties>
</file>